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76D00B" w14:textId="464437ED" w:rsidR="00966FC7" w:rsidRDefault="001B49CD" w:rsidP="00966FC7">
      <w:pPr>
        <w:pStyle w:val="Heading1"/>
        <w:spacing w:before="240"/>
      </w:pPr>
      <w:r>
        <w:t xml:space="preserve">Population Health </w:t>
      </w:r>
      <w:bookmarkStart w:id="0" w:name="_GoBack"/>
      <w:bookmarkEnd w:id="0"/>
      <w:r w:rsidR="00F627EA">
        <w:t xml:space="preserve">LEARNING COLLABORATIVE </w:t>
      </w:r>
      <w:r w:rsidR="00395CAC">
        <w:t>action plan</w:t>
      </w:r>
    </w:p>
    <w:p w14:paraId="3C2AF98F" w14:textId="08A38E2A" w:rsidR="00AD0683" w:rsidRPr="00AD0683" w:rsidRDefault="00AD0683" w:rsidP="00AD0683">
      <w:pPr>
        <w:pStyle w:val="Heading3"/>
        <w:tabs>
          <w:tab w:val="left" w:pos="4680"/>
          <w:tab w:val="left" w:pos="10080"/>
        </w:tabs>
      </w:pPr>
      <w:r>
        <w:t>State Flex Program:</w:t>
      </w:r>
      <w:r>
        <w:tab/>
        <w:t xml:space="preserve">  Contact Name:  </w:t>
      </w:r>
      <w:r>
        <w:tab/>
        <w:t>Email:</w:t>
      </w:r>
    </w:p>
    <w:tbl>
      <w:tblPr>
        <w:tblStyle w:val="TableGrid"/>
        <w:tblW w:w="14485" w:type="dxa"/>
        <w:tblLayout w:type="fixed"/>
        <w:tblLook w:val="04A0" w:firstRow="1" w:lastRow="0" w:firstColumn="1" w:lastColumn="0" w:noHBand="0" w:noVBand="1"/>
      </w:tblPr>
      <w:tblGrid>
        <w:gridCol w:w="3145"/>
        <w:gridCol w:w="2070"/>
        <w:gridCol w:w="1620"/>
        <w:gridCol w:w="1620"/>
        <w:gridCol w:w="1980"/>
        <w:gridCol w:w="2070"/>
        <w:gridCol w:w="1980"/>
      </w:tblGrid>
      <w:tr w:rsidR="002E59CD" w14:paraId="6FAC8F9A" w14:textId="4B99A911" w:rsidTr="00910A93">
        <w:tc>
          <w:tcPr>
            <w:tcW w:w="3145" w:type="dxa"/>
            <w:shd w:val="clear" w:color="auto" w:fill="B6E2E5"/>
            <w:vAlign w:val="center"/>
          </w:tcPr>
          <w:p w14:paraId="6FAC8F94" w14:textId="46DFF2DA" w:rsidR="002E59CD" w:rsidRPr="006E0BB7" w:rsidRDefault="002E59CD" w:rsidP="00666623">
            <w:pPr>
              <w:rPr>
                <w:b/>
                <w:sz w:val="22"/>
              </w:rPr>
            </w:pPr>
            <w:r w:rsidRPr="006E0BB7">
              <w:rPr>
                <w:b/>
                <w:sz w:val="22"/>
              </w:rPr>
              <w:t>Objective (Activities)</w:t>
            </w:r>
          </w:p>
        </w:tc>
        <w:tc>
          <w:tcPr>
            <w:tcW w:w="2070" w:type="dxa"/>
            <w:shd w:val="clear" w:color="auto" w:fill="B6E2E5"/>
            <w:vAlign w:val="center"/>
          </w:tcPr>
          <w:p w14:paraId="6FAC8F95" w14:textId="77777777" w:rsidR="002E59CD" w:rsidRPr="006E0BB7" w:rsidRDefault="002E59CD" w:rsidP="00666623">
            <w:pPr>
              <w:rPr>
                <w:b/>
                <w:sz w:val="22"/>
              </w:rPr>
            </w:pPr>
            <w:r w:rsidRPr="006E0BB7">
              <w:rPr>
                <w:b/>
                <w:sz w:val="22"/>
              </w:rPr>
              <w:t>Activity Lead</w:t>
            </w:r>
          </w:p>
        </w:tc>
        <w:tc>
          <w:tcPr>
            <w:tcW w:w="1620" w:type="dxa"/>
            <w:shd w:val="clear" w:color="auto" w:fill="B6E2E5"/>
            <w:vAlign w:val="center"/>
          </w:tcPr>
          <w:p w14:paraId="6FAC8F96" w14:textId="77777777" w:rsidR="002E59CD" w:rsidRPr="006E0BB7" w:rsidRDefault="002E59CD" w:rsidP="00666623">
            <w:pPr>
              <w:rPr>
                <w:b/>
                <w:sz w:val="22"/>
              </w:rPr>
            </w:pPr>
            <w:r w:rsidRPr="006E0BB7">
              <w:rPr>
                <w:b/>
                <w:sz w:val="22"/>
              </w:rPr>
              <w:t>Timeline</w:t>
            </w:r>
          </w:p>
        </w:tc>
        <w:tc>
          <w:tcPr>
            <w:tcW w:w="1620" w:type="dxa"/>
            <w:shd w:val="clear" w:color="auto" w:fill="B6E2E5"/>
            <w:vAlign w:val="center"/>
          </w:tcPr>
          <w:p w14:paraId="6FAC8F97" w14:textId="1905BD43" w:rsidR="002E59CD" w:rsidRPr="006E0BB7" w:rsidRDefault="002E59CD" w:rsidP="00140687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Partner Contact</w:t>
            </w:r>
          </w:p>
        </w:tc>
        <w:tc>
          <w:tcPr>
            <w:tcW w:w="1980" w:type="dxa"/>
            <w:shd w:val="clear" w:color="auto" w:fill="B6E2E5"/>
            <w:vAlign w:val="center"/>
          </w:tcPr>
          <w:p w14:paraId="6FAC8F99" w14:textId="73DEB28A" w:rsidR="002E59CD" w:rsidRPr="006E0BB7" w:rsidRDefault="003E7FF7" w:rsidP="006666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Output measure</w:t>
            </w:r>
            <w:r w:rsidR="00362C53">
              <w:rPr>
                <w:b/>
                <w:sz w:val="22"/>
              </w:rPr>
              <w:t>(s)</w:t>
            </w:r>
          </w:p>
        </w:tc>
        <w:tc>
          <w:tcPr>
            <w:tcW w:w="2070" w:type="dxa"/>
            <w:shd w:val="clear" w:color="auto" w:fill="B6E2E5"/>
          </w:tcPr>
          <w:p w14:paraId="1594E20A" w14:textId="4DB85757" w:rsidR="002E59CD" w:rsidRDefault="002E59CD" w:rsidP="006666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Outcome</w:t>
            </w:r>
            <w:r w:rsidR="003E7FF7">
              <w:rPr>
                <w:b/>
                <w:sz w:val="22"/>
              </w:rPr>
              <w:t xml:space="preserve"> measure</w:t>
            </w:r>
            <w:r w:rsidR="00362C53">
              <w:rPr>
                <w:b/>
                <w:sz w:val="22"/>
              </w:rPr>
              <w:t>(s)</w:t>
            </w:r>
          </w:p>
        </w:tc>
        <w:tc>
          <w:tcPr>
            <w:tcW w:w="1980" w:type="dxa"/>
            <w:shd w:val="clear" w:color="auto" w:fill="B6E2E5"/>
          </w:tcPr>
          <w:p w14:paraId="60F7DC52" w14:textId="1867D42B" w:rsidR="002E59CD" w:rsidRPr="006E0BB7" w:rsidRDefault="002E59CD" w:rsidP="0066662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Notes</w:t>
            </w:r>
          </w:p>
        </w:tc>
      </w:tr>
      <w:tr w:rsidR="002E59CD" w:rsidRPr="006E0BB7" w14:paraId="4D967E93" w14:textId="70DB16F7" w:rsidTr="00910A93">
        <w:trPr>
          <w:trHeight w:val="70"/>
        </w:trPr>
        <w:tc>
          <w:tcPr>
            <w:tcW w:w="3145" w:type="dxa"/>
            <w:vAlign w:val="center"/>
          </w:tcPr>
          <w:p w14:paraId="001D35AE" w14:textId="77777777" w:rsidR="002E59CD" w:rsidRDefault="002E59CD" w:rsidP="00140687">
            <w:pPr>
              <w:rPr>
                <w:sz w:val="22"/>
              </w:rPr>
            </w:pPr>
          </w:p>
          <w:p w14:paraId="6B65FFF9" w14:textId="77777777" w:rsidR="00910A93" w:rsidRDefault="00910A93" w:rsidP="00140687">
            <w:pPr>
              <w:rPr>
                <w:sz w:val="22"/>
              </w:rPr>
            </w:pPr>
          </w:p>
          <w:p w14:paraId="392A98AF" w14:textId="7BA105BC" w:rsidR="00910A93" w:rsidRPr="00395CAC" w:rsidRDefault="00910A93" w:rsidP="00140687">
            <w:pPr>
              <w:rPr>
                <w:sz w:val="22"/>
              </w:rPr>
            </w:pPr>
          </w:p>
        </w:tc>
        <w:tc>
          <w:tcPr>
            <w:tcW w:w="2070" w:type="dxa"/>
            <w:vAlign w:val="center"/>
          </w:tcPr>
          <w:p w14:paraId="32303F0D" w14:textId="385BD3C4" w:rsidR="002E59CD" w:rsidRPr="006E0BB7" w:rsidRDefault="002E59CD" w:rsidP="00140687">
            <w:pPr>
              <w:pStyle w:val="ListParagraph"/>
              <w:spacing w:after="0" w:line="240" w:lineRule="auto"/>
              <w:ind w:left="0"/>
              <w:jc w:val="center"/>
              <w:rPr>
                <w:sz w:val="22"/>
              </w:rPr>
            </w:pPr>
          </w:p>
        </w:tc>
        <w:tc>
          <w:tcPr>
            <w:tcW w:w="1620" w:type="dxa"/>
            <w:vAlign w:val="center"/>
          </w:tcPr>
          <w:p w14:paraId="7FEFA884" w14:textId="22808ADC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1620" w:type="dxa"/>
            <w:vAlign w:val="center"/>
          </w:tcPr>
          <w:p w14:paraId="2820C525" w14:textId="07D571EF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1980" w:type="dxa"/>
            <w:vAlign w:val="center"/>
          </w:tcPr>
          <w:p w14:paraId="54AEB65A" w14:textId="11410E7C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2070" w:type="dxa"/>
          </w:tcPr>
          <w:p w14:paraId="440D9AC5" w14:textId="77777777" w:rsidR="002E59CD" w:rsidRDefault="002E59CD" w:rsidP="00140687">
            <w:pPr>
              <w:spacing w:after="0"/>
              <w:rPr>
                <w:sz w:val="22"/>
              </w:rPr>
            </w:pPr>
          </w:p>
        </w:tc>
        <w:tc>
          <w:tcPr>
            <w:tcW w:w="1980" w:type="dxa"/>
          </w:tcPr>
          <w:p w14:paraId="200CE935" w14:textId="01B62748" w:rsidR="002E59CD" w:rsidRDefault="002E59CD" w:rsidP="00140687">
            <w:pPr>
              <w:spacing w:after="0"/>
              <w:rPr>
                <w:sz w:val="22"/>
              </w:rPr>
            </w:pPr>
          </w:p>
        </w:tc>
      </w:tr>
      <w:tr w:rsidR="002E59CD" w:rsidRPr="006E0BB7" w14:paraId="6FAC8FA8" w14:textId="1007E47B" w:rsidTr="00910A93">
        <w:trPr>
          <w:trHeight w:val="440"/>
        </w:trPr>
        <w:tc>
          <w:tcPr>
            <w:tcW w:w="3145" w:type="dxa"/>
            <w:vAlign w:val="center"/>
          </w:tcPr>
          <w:p w14:paraId="6B40943F" w14:textId="77777777" w:rsidR="002E59CD" w:rsidRDefault="002E59CD" w:rsidP="00140687">
            <w:pPr>
              <w:rPr>
                <w:sz w:val="22"/>
              </w:rPr>
            </w:pPr>
          </w:p>
          <w:p w14:paraId="136342CC" w14:textId="77777777" w:rsidR="00910A93" w:rsidRDefault="00910A93" w:rsidP="00140687">
            <w:pPr>
              <w:rPr>
                <w:sz w:val="22"/>
              </w:rPr>
            </w:pPr>
          </w:p>
          <w:p w14:paraId="6FAC8FA2" w14:textId="278423EF" w:rsidR="00910A93" w:rsidRPr="00395CAC" w:rsidRDefault="00910A93" w:rsidP="00140687">
            <w:pPr>
              <w:rPr>
                <w:sz w:val="22"/>
              </w:rPr>
            </w:pPr>
          </w:p>
        </w:tc>
        <w:tc>
          <w:tcPr>
            <w:tcW w:w="2070" w:type="dxa"/>
            <w:vAlign w:val="center"/>
          </w:tcPr>
          <w:p w14:paraId="6FAC8FA3" w14:textId="14D0B1C8" w:rsidR="002E59CD" w:rsidRPr="006E0BB7" w:rsidRDefault="002E59CD" w:rsidP="00140687">
            <w:pPr>
              <w:spacing w:after="0" w:line="240" w:lineRule="auto"/>
              <w:jc w:val="center"/>
              <w:rPr>
                <w:sz w:val="22"/>
              </w:rPr>
            </w:pPr>
          </w:p>
        </w:tc>
        <w:tc>
          <w:tcPr>
            <w:tcW w:w="1620" w:type="dxa"/>
            <w:vAlign w:val="center"/>
          </w:tcPr>
          <w:p w14:paraId="6FAC8FA4" w14:textId="29ED6F39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1620" w:type="dxa"/>
            <w:vAlign w:val="center"/>
          </w:tcPr>
          <w:p w14:paraId="6FAC8FA5" w14:textId="34CFFB6E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1980" w:type="dxa"/>
            <w:vAlign w:val="center"/>
          </w:tcPr>
          <w:p w14:paraId="6FAC8FA7" w14:textId="0022096B" w:rsidR="002E59CD" w:rsidRPr="006E0BB7" w:rsidRDefault="002E59CD" w:rsidP="003F649B">
            <w:pPr>
              <w:rPr>
                <w:sz w:val="22"/>
              </w:rPr>
            </w:pPr>
          </w:p>
        </w:tc>
        <w:tc>
          <w:tcPr>
            <w:tcW w:w="2070" w:type="dxa"/>
          </w:tcPr>
          <w:p w14:paraId="37C98220" w14:textId="77777777" w:rsidR="002E59CD" w:rsidRPr="00B17890" w:rsidRDefault="002E59CD" w:rsidP="00140687">
            <w:pPr>
              <w:spacing w:after="0"/>
              <w:rPr>
                <w:sz w:val="22"/>
              </w:rPr>
            </w:pPr>
          </w:p>
        </w:tc>
        <w:tc>
          <w:tcPr>
            <w:tcW w:w="1980" w:type="dxa"/>
          </w:tcPr>
          <w:p w14:paraId="19D50440" w14:textId="0D02998E" w:rsidR="002E59CD" w:rsidRPr="00B17890" w:rsidRDefault="002E59CD" w:rsidP="00140687">
            <w:pPr>
              <w:spacing w:after="0"/>
              <w:rPr>
                <w:sz w:val="22"/>
              </w:rPr>
            </w:pPr>
          </w:p>
        </w:tc>
      </w:tr>
      <w:tr w:rsidR="002E59CD" w:rsidRPr="006E0BB7" w14:paraId="6FAC8FAF" w14:textId="4912DB82" w:rsidTr="00910A93">
        <w:trPr>
          <w:trHeight w:val="70"/>
        </w:trPr>
        <w:tc>
          <w:tcPr>
            <w:tcW w:w="3145" w:type="dxa"/>
            <w:vAlign w:val="center"/>
          </w:tcPr>
          <w:p w14:paraId="6FCE7235" w14:textId="77777777" w:rsidR="002E59CD" w:rsidRDefault="002E59CD" w:rsidP="00682C5E">
            <w:pPr>
              <w:rPr>
                <w:sz w:val="22"/>
              </w:rPr>
            </w:pPr>
          </w:p>
          <w:p w14:paraId="4E8ACBA2" w14:textId="77777777" w:rsidR="00910A93" w:rsidRDefault="00910A93" w:rsidP="00682C5E">
            <w:pPr>
              <w:rPr>
                <w:sz w:val="22"/>
              </w:rPr>
            </w:pPr>
          </w:p>
          <w:p w14:paraId="6FAC8FA9" w14:textId="5E005A08" w:rsidR="00910A93" w:rsidRPr="00395CAC" w:rsidRDefault="00910A93" w:rsidP="00682C5E">
            <w:pPr>
              <w:rPr>
                <w:sz w:val="22"/>
              </w:rPr>
            </w:pPr>
          </w:p>
        </w:tc>
        <w:tc>
          <w:tcPr>
            <w:tcW w:w="2070" w:type="dxa"/>
            <w:vAlign w:val="center"/>
          </w:tcPr>
          <w:p w14:paraId="6FAC8FAA" w14:textId="2FD4E91A" w:rsidR="002E59CD" w:rsidRPr="00B75DFC" w:rsidRDefault="002E59CD" w:rsidP="00140687">
            <w:pPr>
              <w:pStyle w:val="ListParagraph"/>
              <w:rPr>
                <w:sz w:val="22"/>
              </w:rPr>
            </w:pPr>
          </w:p>
        </w:tc>
        <w:tc>
          <w:tcPr>
            <w:tcW w:w="1620" w:type="dxa"/>
            <w:vAlign w:val="center"/>
          </w:tcPr>
          <w:p w14:paraId="6FAC8FAB" w14:textId="6FC691D1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1620" w:type="dxa"/>
            <w:vAlign w:val="center"/>
          </w:tcPr>
          <w:p w14:paraId="6FAC8FAC" w14:textId="71B2B494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1980" w:type="dxa"/>
            <w:vAlign w:val="center"/>
          </w:tcPr>
          <w:p w14:paraId="6FAC8FAE" w14:textId="281611B9" w:rsidR="002E59CD" w:rsidRPr="006E0BB7" w:rsidRDefault="002E59CD" w:rsidP="00682C5E">
            <w:pPr>
              <w:rPr>
                <w:sz w:val="22"/>
              </w:rPr>
            </w:pPr>
          </w:p>
        </w:tc>
        <w:tc>
          <w:tcPr>
            <w:tcW w:w="2070" w:type="dxa"/>
          </w:tcPr>
          <w:p w14:paraId="7DFCE120" w14:textId="77777777" w:rsidR="002E59CD" w:rsidRDefault="002E59CD" w:rsidP="00140687">
            <w:pPr>
              <w:spacing w:after="0"/>
              <w:rPr>
                <w:sz w:val="22"/>
              </w:rPr>
            </w:pPr>
          </w:p>
        </w:tc>
        <w:tc>
          <w:tcPr>
            <w:tcW w:w="1980" w:type="dxa"/>
          </w:tcPr>
          <w:p w14:paraId="737BF885" w14:textId="7D674632" w:rsidR="002E59CD" w:rsidRDefault="002E59CD" w:rsidP="00140687">
            <w:pPr>
              <w:spacing w:after="0"/>
              <w:rPr>
                <w:sz w:val="22"/>
              </w:rPr>
            </w:pPr>
          </w:p>
        </w:tc>
      </w:tr>
    </w:tbl>
    <w:p w14:paraId="212104AE" w14:textId="4344778B" w:rsidR="00910A93" w:rsidRPr="006E0BB7" w:rsidRDefault="00910A93" w:rsidP="00910A93">
      <w:pPr>
        <w:spacing w:after="160" w:line="259" w:lineRule="auto"/>
        <w:rPr>
          <w:sz w:val="22"/>
        </w:rPr>
      </w:pPr>
    </w:p>
    <w:sectPr w:rsidR="00910A93" w:rsidRPr="006E0BB7" w:rsidSect="00910A93">
      <w:headerReference w:type="default" r:id="rId11"/>
      <w:headerReference w:type="first" r:id="rId12"/>
      <w:pgSz w:w="15840" w:h="12240" w:orient="landscape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3C121" w14:textId="77777777" w:rsidR="00526BA5" w:rsidRDefault="00526BA5" w:rsidP="006E0BB7">
      <w:pPr>
        <w:spacing w:after="0" w:line="240" w:lineRule="auto"/>
      </w:pPr>
      <w:r>
        <w:separator/>
      </w:r>
    </w:p>
  </w:endnote>
  <w:endnote w:type="continuationSeparator" w:id="0">
    <w:p w14:paraId="337C9446" w14:textId="77777777" w:rsidR="00526BA5" w:rsidRDefault="00526BA5" w:rsidP="006E0BB7">
      <w:pPr>
        <w:spacing w:after="0" w:line="240" w:lineRule="auto"/>
      </w:pPr>
      <w:r>
        <w:continuationSeparator/>
      </w:r>
    </w:p>
  </w:endnote>
  <w:endnote w:type="continuationNotice" w:id="1">
    <w:p w14:paraId="3782466D" w14:textId="77777777" w:rsidR="00526BA5" w:rsidRDefault="00526B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5A863" w14:textId="77777777" w:rsidR="00526BA5" w:rsidRDefault="00526BA5" w:rsidP="006E0BB7">
      <w:pPr>
        <w:spacing w:after="0" w:line="240" w:lineRule="auto"/>
      </w:pPr>
      <w:r>
        <w:separator/>
      </w:r>
    </w:p>
  </w:footnote>
  <w:footnote w:type="continuationSeparator" w:id="0">
    <w:p w14:paraId="5465233B" w14:textId="77777777" w:rsidR="00526BA5" w:rsidRDefault="00526BA5" w:rsidP="006E0BB7">
      <w:pPr>
        <w:spacing w:after="0" w:line="240" w:lineRule="auto"/>
      </w:pPr>
      <w:r>
        <w:continuationSeparator/>
      </w:r>
    </w:p>
  </w:footnote>
  <w:footnote w:type="continuationNotice" w:id="1">
    <w:p w14:paraId="362A8F58" w14:textId="77777777" w:rsidR="00526BA5" w:rsidRDefault="00526B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520B7" w14:textId="1D315CC5" w:rsidR="00140687" w:rsidRDefault="00140687" w:rsidP="00140687">
    <w:pPr>
      <w:spacing w:after="0"/>
    </w:pPr>
    <w:r>
      <w:rPr>
        <w:noProof/>
      </w:rPr>
      <w:drawing>
        <wp:inline distT="0" distB="0" distL="0" distR="0" wp14:anchorId="71529232" wp14:editId="07BF82C0">
          <wp:extent cx="3061607" cy="857250"/>
          <wp:effectExtent l="0" t="0" r="5715" b="0"/>
          <wp:docPr id="5" name="Picture 0" descr="National Rural Health Resource Cent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RHRC_Logo_4c_Horiz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090016" cy="8652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E39C3" w14:textId="02283B82" w:rsidR="00140687" w:rsidRDefault="00140687" w:rsidP="00140687">
    <w:pPr>
      <w:spacing w:after="0"/>
    </w:pPr>
    <w:r>
      <w:rPr>
        <w:noProof/>
      </w:rPr>
      <w:drawing>
        <wp:inline distT="0" distB="0" distL="0" distR="0" wp14:anchorId="217B43C8" wp14:editId="10E41AE3">
          <wp:extent cx="3061607" cy="857250"/>
          <wp:effectExtent l="0" t="0" r="5715" b="0"/>
          <wp:docPr id="2" name="Picture 0" descr="National Rural Health Resource Cent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RHRC_Logo_4c_Horiz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090016" cy="8652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EC38AE"/>
    <w:multiLevelType w:val="hybridMultilevel"/>
    <w:tmpl w:val="A7D66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F60330"/>
    <w:multiLevelType w:val="hybridMultilevel"/>
    <w:tmpl w:val="FB348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390375B"/>
    <w:multiLevelType w:val="hybridMultilevel"/>
    <w:tmpl w:val="13C8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zExMjM3NzEyNDNR0lEKTi0uzszPAykwrgUAbvvNTywAAAA="/>
  </w:docVars>
  <w:rsids>
    <w:rsidRoot w:val="00D20ACB"/>
    <w:rsid w:val="00140687"/>
    <w:rsid w:val="001B49CD"/>
    <w:rsid w:val="002155A9"/>
    <w:rsid w:val="002425E2"/>
    <w:rsid w:val="002E59CD"/>
    <w:rsid w:val="003007F2"/>
    <w:rsid w:val="00362C53"/>
    <w:rsid w:val="00395CAC"/>
    <w:rsid w:val="003E7FF7"/>
    <w:rsid w:val="003F649B"/>
    <w:rsid w:val="003F6F73"/>
    <w:rsid w:val="00526BA5"/>
    <w:rsid w:val="005B027E"/>
    <w:rsid w:val="00666623"/>
    <w:rsid w:val="00682C5E"/>
    <w:rsid w:val="006D73A2"/>
    <w:rsid w:val="006E0BB7"/>
    <w:rsid w:val="007D3DE7"/>
    <w:rsid w:val="007F1539"/>
    <w:rsid w:val="00865B82"/>
    <w:rsid w:val="0087317C"/>
    <w:rsid w:val="008B1CFE"/>
    <w:rsid w:val="00907D9B"/>
    <w:rsid w:val="00910A93"/>
    <w:rsid w:val="00966FC7"/>
    <w:rsid w:val="00981E77"/>
    <w:rsid w:val="00AD0683"/>
    <w:rsid w:val="00B17890"/>
    <w:rsid w:val="00B40BB7"/>
    <w:rsid w:val="00B631EC"/>
    <w:rsid w:val="00B67A06"/>
    <w:rsid w:val="00B75DFC"/>
    <w:rsid w:val="00C36266"/>
    <w:rsid w:val="00C41801"/>
    <w:rsid w:val="00C86898"/>
    <w:rsid w:val="00CB14AB"/>
    <w:rsid w:val="00CC37DA"/>
    <w:rsid w:val="00D076C7"/>
    <w:rsid w:val="00D20ACB"/>
    <w:rsid w:val="00E601E8"/>
    <w:rsid w:val="00F627EA"/>
    <w:rsid w:val="00F6573E"/>
    <w:rsid w:val="00F854FE"/>
    <w:rsid w:val="00FF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C8F8F"/>
  <w15:docId w15:val="{1C2E284E-0E4A-433A-878F-269466D7F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BB7"/>
    <w:pPr>
      <w:spacing w:after="120" w:line="276" w:lineRule="auto"/>
    </w:pPr>
    <w:rPr>
      <w:rFonts w:ascii="Verdana" w:hAnsi="Verdana"/>
      <w:color w:val="50515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BB7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0BB7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0BB7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0B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0B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0B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0B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0B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0A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A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076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0B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0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0BB7"/>
  </w:style>
  <w:style w:type="paragraph" w:styleId="Footer">
    <w:name w:val="footer"/>
    <w:basedOn w:val="Normal"/>
    <w:link w:val="FooterChar"/>
    <w:uiPriority w:val="99"/>
    <w:unhideWhenUsed/>
    <w:qFormat/>
    <w:rsid w:val="006E0BB7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E0BB7"/>
    <w:rPr>
      <w:rFonts w:ascii="Verdana" w:hAnsi="Verdana"/>
      <w:color w:val="505153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E0BB7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E0BB7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E0BB7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0B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0B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0B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0B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0B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0BB7"/>
    <w:pPr>
      <w:spacing w:line="240" w:lineRule="auto"/>
    </w:pPr>
    <w:rPr>
      <w:b/>
      <w:bCs/>
      <w:smallCaps/>
      <w:color w:val="1F497D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6E0BB7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E0BB7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0BB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492E9866F88549A43CB3AC6B156625" ma:contentTypeVersion="13" ma:contentTypeDescription="Create a new document." ma:contentTypeScope="" ma:versionID="28014db103ab1c7064aeb092ef7ca8c2">
  <xsd:schema xmlns:xsd="http://www.w3.org/2001/XMLSchema" xmlns:xs="http://www.w3.org/2001/XMLSchema" xmlns:p="http://schemas.microsoft.com/office/2006/metadata/properties" xmlns:ns2="4f02618a-c2c7-4c24-93cf-965308a2daea" xmlns:ns3="b78182ff-56ec-4335-b9a8-8f7d56080b2e" targetNamespace="http://schemas.microsoft.com/office/2006/metadata/properties" ma:root="true" ma:fieldsID="fe995fe964be5ad025d04a6b533eeab3" ns2:_="" ns3:_="">
    <xsd:import namespace="4f02618a-c2c7-4c24-93cf-965308a2daea"/>
    <xsd:import namespace="b78182ff-56ec-4335-b9a8-8f7d56080b2e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9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4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8182ff-56ec-4335-b9a8-8f7d56080b2e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23</Value>
    </TaxCatchAll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ty Health Assessment</TermName>
          <TermId xmlns="http://schemas.microsoft.com/office/infopath/2007/PartnerControls">78b56462-61ca-40b1-bcc7-681d423f9468</TermId>
        </TermInfo>
      </Terms>
    </i7c492e22f6d4edeb2075ae5873ec95b>
    <o10fb58b6f1b4237af11b5fc8dde9845 xmlns="4f02618a-c2c7-4c24-93cf-965308a2daea" xsi:nil="true"/>
    <Notes0 xmlns="b78182ff-56ec-4335-b9a8-8f7d56080b2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9DEF3-E482-4108-A4AB-FBA8B2652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2618a-c2c7-4c24-93cf-965308a2daea"/>
    <ds:schemaRef ds:uri="b78182ff-56ec-4335-b9a8-8f7d56080b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9AE3FC-6683-49F1-88EB-6E44960AB19C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b78182ff-56ec-4335-b9a8-8f7d56080b2e"/>
  </ds:schemaRefs>
</ds:datastoreItem>
</file>

<file path=customXml/itemProps3.xml><?xml version="1.0" encoding="utf-8"?>
<ds:datastoreItem xmlns:ds="http://schemas.openxmlformats.org/officeDocument/2006/customXml" ds:itemID="{90EEEC19-77CD-4672-829B-DD4853E8BF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54FA91-A8C0-446F-9CA6-FC88CC5FF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mi Norland</dc:creator>
  <cp:lastModifiedBy>Andrew Naslund</cp:lastModifiedBy>
  <cp:revision>3</cp:revision>
  <dcterms:created xsi:type="dcterms:W3CDTF">2020-06-10T18:48:00Z</dcterms:created>
  <dcterms:modified xsi:type="dcterms:W3CDTF">2020-06-10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492E9866F88549A43CB3AC6B156625</vt:lpwstr>
  </property>
  <property fmtid="{D5CDD505-2E9C-101B-9397-08002B2CF9AE}" pid="3" name="Center Keywords">
    <vt:lpwstr/>
  </property>
  <property fmtid="{D5CDD505-2E9C-101B-9397-08002B2CF9AE}" pid="4" name="Programs">
    <vt:lpwstr>23;#Community Health Assessment|78b56462-61ca-40b1-bcc7-681d423f9468</vt:lpwstr>
  </property>
  <property fmtid="{D5CDD505-2E9C-101B-9397-08002B2CF9AE}" pid="5" name="Focus Areas">
    <vt:lpwstr/>
  </property>
</Properties>
</file>